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255D2E" w14:textId="77777777" w:rsidR="00430016" w:rsidRDefault="006D689B">
      <w:pPr>
        <w:pStyle w:val="a4"/>
      </w:pPr>
      <w:r>
        <w:t>Лабораторная работа 5</w:t>
      </w:r>
    </w:p>
    <w:p w14:paraId="7A7498DB" w14:textId="77777777" w:rsidR="00430016" w:rsidRDefault="006D689B">
      <w:pPr>
        <w:pStyle w:val="a5"/>
      </w:pPr>
      <w:r>
        <w:t>Отчет по лабораторной работе 5</w:t>
      </w:r>
    </w:p>
    <w:p w14:paraId="6619002B" w14:textId="5441D833" w:rsidR="00430016" w:rsidRDefault="002C037E">
      <w:pPr>
        <w:pStyle w:val="Author"/>
      </w:pPr>
      <w:r>
        <w:t>Милёхин Александр</w:t>
      </w:r>
      <w:r w:rsidR="006D689B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96389"/>
        <w:docPartObj>
          <w:docPartGallery w:val="Table of Contents"/>
          <w:docPartUnique/>
        </w:docPartObj>
      </w:sdtPr>
      <w:sdtEndPr/>
      <w:sdtContent>
        <w:p w14:paraId="68286023" w14:textId="77777777" w:rsidR="00430016" w:rsidRDefault="006D689B">
          <w:pPr>
            <w:pStyle w:val="ae"/>
          </w:pPr>
          <w:r>
            <w:t>Содержание</w:t>
          </w:r>
        </w:p>
        <w:p w14:paraId="58ABC692" w14:textId="77777777" w:rsidR="00E30F8D" w:rsidRDefault="006D689B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71710" w:history="1">
            <w:r w:rsidR="00E30F8D" w:rsidRPr="00042DFF">
              <w:rPr>
                <w:rStyle w:val="ad"/>
                <w:noProof/>
              </w:rPr>
              <w:t>Цель работы</w:t>
            </w:r>
            <w:r w:rsidR="00E30F8D">
              <w:rPr>
                <w:noProof/>
                <w:webHidden/>
              </w:rPr>
              <w:tab/>
            </w:r>
            <w:r w:rsidR="00E30F8D">
              <w:rPr>
                <w:noProof/>
                <w:webHidden/>
              </w:rPr>
              <w:fldChar w:fldCharType="begin"/>
            </w:r>
            <w:r w:rsidR="00E30F8D">
              <w:rPr>
                <w:noProof/>
                <w:webHidden/>
              </w:rPr>
              <w:instrText xml:space="preserve"> PAGEREF _Toc96071710 \h </w:instrText>
            </w:r>
            <w:r w:rsidR="00E30F8D">
              <w:rPr>
                <w:noProof/>
                <w:webHidden/>
              </w:rPr>
            </w:r>
            <w:r w:rsidR="00E30F8D">
              <w:rPr>
                <w:noProof/>
                <w:webHidden/>
              </w:rPr>
              <w:fldChar w:fldCharType="separate"/>
            </w:r>
            <w:r w:rsidR="00E30F8D">
              <w:rPr>
                <w:noProof/>
                <w:webHidden/>
              </w:rPr>
              <w:t>1</w:t>
            </w:r>
            <w:r w:rsidR="00E30F8D">
              <w:rPr>
                <w:noProof/>
                <w:webHidden/>
              </w:rPr>
              <w:fldChar w:fldCharType="end"/>
            </w:r>
          </w:hyperlink>
        </w:p>
        <w:p w14:paraId="50EDB23F" w14:textId="77777777" w:rsidR="00E30F8D" w:rsidRDefault="00F070DF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1711" w:history="1">
            <w:r w:rsidR="00E30F8D" w:rsidRPr="00042DFF">
              <w:rPr>
                <w:rStyle w:val="ad"/>
                <w:noProof/>
              </w:rPr>
              <w:t>Теоретические сведения</w:t>
            </w:r>
            <w:r w:rsidR="00E30F8D">
              <w:rPr>
                <w:noProof/>
                <w:webHidden/>
              </w:rPr>
              <w:tab/>
            </w:r>
            <w:r w:rsidR="00E30F8D">
              <w:rPr>
                <w:noProof/>
                <w:webHidden/>
              </w:rPr>
              <w:fldChar w:fldCharType="begin"/>
            </w:r>
            <w:r w:rsidR="00E30F8D">
              <w:rPr>
                <w:noProof/>
                <w:webHidden/>
              </w:rPr>
              <w:instrText xml:space="preserve"> PAGEREF _Toc96071711 \h </w:instrText>
            </w:r>
            <w:r w:rsidR="00E30F8D">
              <w:rPr>
                <w:noProof/>
                <w:webHidden/>
              </w:rPr>
            </w:r>
            <w:r w:rsidR="00E30F8D">
              <w:rPr>
                <w:noProof/>
                <w:webHidden/>
              </w:rPr>
              <w:fldChar w:fldCharType="separate"/>
            </w:r>
            <w:r w:rsidR="00E30F8D">
              <w:rPr>
                <w:noProof/>
                <w:webHidden/>
              </w:rPr>
              <w:t>1</w:t>
            </w:r>
            <w:r w:rsidR="00E30F8D">
              <w:rPr>
                <w:noProof/>
                <w:webHidden/>
              </w:rPr>
              <w:fldChar w:fldCharType="end"/>
            </w:r>
          </w:hyperlink>
        </w:p>
        <w:p w14:paraId="49DBECB5" w14:textId="77777777" w:rsidR="00E30F8D" w:rsidRDefault="00F070DF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1712" w:history="1">
            <w:r w:rsidR="00E30F8D" w:rsidRPr="00042DFF">
              <w:rPr>
                <w:rStyle w:val="ad"/>
                <w:noProof/>
              </w:rPr>
              <w:t>Задание</w:t>
            </w:r>
            <w:r w:rsidR="00E30F8D">
              <w:rPr>
                <w:noProof/>
                <w:webHidden/>
              </w:rPr>
              <w:tab/>
            </w:r>
            <w:r w:rsidR="00E30F8D">
              <w:rPr>
                <w:noProof/>
                <w:webHidden/>
              </w:rPr>
              <w:fldChar w:fldCharType="begin"/>
            </w:r>
            <w:r w:rsidR="00E30F8D">
              <w:rPr>
                <w:noProof/>
                <w:webHidden/>
              </w:rPr>
              <w:instrText xml:space="preserve"> PAGEREF _Toc96071712 \h </w:instrText>
            </w:r>
            <w:r w:rsidR="00E30F8D">
              <w:rPr>
                <w:noProof/>
                <w:webHidden/>
              </w:rPr>
            </w:r>
            <w:r w:rsidR="00E30F8D">
              <w:rPr>
                <w:noProof/>
                <w:webHidden/>
              </w:rPr>
              <w:fldChar w:fldCharType="separate"/>
            </w:r>
            <w:r w:rsidR="00E30F8D">
              <w:rPr>
                <w:noProof/>
                <w:webHidden/>
              </w:rPr>
              <w:t>1</w:t>
            </w:r>
            <w:r w:rsidR="00E30F8D">
              <w:rPr>
                <w:noProof/>
                <w:webHidden/>
              </w:rPr>
              <w:fldChar w:fldCharType="end"/>
            </w:r>
          </w:hyperlink>
        </w:p>
        <w:p w14:paraId="1514C315" w14:textId="77777777" w:rsidR="00E30F8D" w:rsidRDefault="00F070DF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1713" w:history="1">
            <w:r w:rsidR="00E30F8D" w:rsidRPr="00042DFF">
              <w:rPr>
                <w:rStyle w:val="ad"/>
                <w:noProof/>
              </w:rPr>
              <w:t>Выполнение лабораторной работы</w:t>
            </w:r>
            <w:r w:rsidR="00E30F8D">
              <w:rPr>
                <w:noProof/>
                <w:webHidden/>
              </w:rPr>
              <w:tab/>
            </w:r>
            <w:r w:rsidR="00E30F8D">
              <w:rPr>
                <w:noProof/>
                <w:webHidden/>
              </w:rPr>
              <w:fldChar w:fldCharType="begin"/>
            </w:r>
            <w:r w:rsidR="00E30F8D">
              <w:rPr>
                <w:noProof/>
                <w:webHidden/>
              </w:rPr>
              <w:instrText xml:space="preserve"> PAGEREF _Toc96071713 \h </w:instrText>
            </w:r>
            <w:r w:rsidR="00E30F8D">
              <w:rPr>
                <w:noProof/>
                <w:webHidden/>
              </w:rPr>
            </w:r>
            <w:r w:rsidR="00E30F8D">
              <w:rPr>
                <w:noProof/>
                <w:webHidden/>
              </w:rPr>
              <w:fldChar w:fldCharType="separate"/>
            </w:r>
            <w:r w:rsidR="00E30F8D">
              <w:rPr>
                <w:noProof/>
                <w:webHidden/>
              </w:rPr>
              <w:t>1</w:t>
            </w:r>
            <w:r w:rsidR="00E30F8D">
              <w:rPr>
                <w:noProof/>
                <w:webHidden/>
              </w:rPr>
              <w:fldChar w:fldCharType="end"/>
            </w:r>
          </w:hyperlink>
        </w:p>
        <w:p w14:paraId="588CC29C" w14:textId="77777777" w:rsidR="00E30F8D" w:rsidRDefault="00F070DF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1714" w:history="1">
            <w:r w:rsidR="00E30F8D" w:rsidRPr="00042DFF">
              <w:rPr>
                <w:rStyle w:val="ad"/>
                <w:noProof/>
              </w:rPr>
              <w:t>Выводы</w:t>
            </w:r>
            <w:r w:rsidR="00E30F8D">
              <w:rPr>
                <w:noProof/>
                <w:webHidden/>
              </w:rPr>
              <w:tab/>
            </w:r>
            <w:r w:rsidR="00E30F8D">
              <w:rPr>
                <w:noProof/>
                <w:webHidden/>
              </w:rPr>
              <w:fldChar w:fldCharType="begin"/>
            </w:r>
            <w:r w:rsidR="00E30F8D">
              <w:rPr>
                <w:noProof/>
                <w:webHidden/>
              </w:rPr>
              <w:instrText xml:space="preserve"> PAGEREF _Toc96071714 \h </w:instrText>
            </w:r>
            <w:r w:rsidR="00E30F8D">
              <w:rPr>
                <w:noProof/>
                <w:webHidden/>
              </w:rPr>
            </w:r>
            <w:r w:rsidR="00E30F8D">
              <w:rPr>
                <w:noProof/>
                <w:webHidden/>
              </w:rPr>
              <w:fldChar w:fldCharType="separate"/>
            </w:r>
            <w:r w:rsidR="00E30F8D">
              <w:rPr>
                <w:noProof/>
                <w:webHidden/>
              </w:rPr>
              <w:t>14</w:t>
            </w:r>
            <w:r w:rsidR="00E30F8D">
              <w:rPr>
                <w:noProof/>
                <w:webHidden/>
              </w:rPr>
              <w:fldChar w:fldCharType="end"/>
            </w:r>
          </w:hyperlink>
        </w:p>
        <w:p w14:paraId="6FFD1BD8" w14:textId="162980AB" w:rsidR="00430016" w:rsidRDefault="006D689B">
          <w:r>
            <w:fldChar w:fldCharType="end"/>
          </w:r>
        </w:p>
      </w:sdtContent>
    </w:sdt>
    <w:p w14:paraId="5C221458" w14:textId="77777777" w:rsidR="00430016" w:rsidRDefault="006D689B">
      <w:pPr>
        <w:pStyle w:val="1"/>
      </w:pPr>
      <w:bookmarkStart w:id="0" w:name="_Toc96071710"/>
      <w:bookmarkStart w:id="1" w:name="цель-работы"/>
      <w:r>
        <w:t>Цель работы</w:t>
      </w:r>
      <w:bookmarkEnd w:id="0"/>
    </w:p>
    <w:p w14:paraId="22735CF2" w14:textId="77777777" w:rsidR="00430016" w:rsidRDefault="006D689B">
      <w:pPr>
        <w:pStyle w:val="FirstParagraph"/>
      </w:pPr>
      <w:r>
        <w:t>Ознакомиться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p w14:paraId="3EC175BF" w14:textId="77777777" w:rsidR="00430016" w:rsidRDefault="006D689B">
      <w:pPr>
        <w:pStyle w:val="1"/>
      </w:pPr>
      <w:bookmarkStart w:id="2" w:name="_Toc96071711"/>
      <w:bookmarkStart w:id="3" w:name="теоретические-сведения"/>
      <w:bookmarkEnd w:id="1"/>
      <w:r>
        <w:t>Теоретические сведения</w:t>
      </w:r>
      <w:bookmarkEnd w:id="2"/>
    </w:p>
    <w:p w14:paraId="1ECF0551" w14:textId="0B63EC12" w:rsidR="00430016" w:rsidRDefault="00E30F8D">
      <w:pPr>
        <w:pStyle w:val="FirstParagraph"/>
      </w:pPr>
      <w:r>
        <w:t>Вся теоре</w:t>
      </w:r>
      <w:r w:rsidR="006D689B">
        <w:t>тическая часть по выполнению лабораторной работы была взята из инструкции по лабораторной работе №5 (“Лабораторная работа №5. Описание”) на сайте: https://esystem.rudn.ru/course/view.php?id=12766</w:t>
      </w:r>
    </w:p>
    <w:p w14:paraId="070BC19B" w14:textId="77777777" w:rsidR="00430016" w:rsidRDefault="006D689B">
      <w:pPr>
        <w:pStyle w:val="1"/>
      </w:pPr>
      <w:bookmarkStart w:id="4" w:name="_Toc96071712"/>
      <w:bookmarkStart w:id="5" w:name="задание"/>
      <w:bookmarkEnd w:id="3"/>
      <w:r>
        <w:t>Задание</w:t>
      </w:r>
      <w:bookmarkEnd w:id="4"/>
    </w:p>
    <w:p w14:paraId="690F0E3B" w14:textId="77777777" w:rsidR="00430016" w:rsidRDefault="006D689B">
      <w:pPr>
        <w:pStyle w:val="FirstParagraph"/>
      </w:pPr>
      <w:r>
        <w:t>Выполните работу и задокументируйте процесс выполнения.</w:t>
      </w:r>
    </w:p>
    <w:p w14:paraId="01A1CCBF" w14:textId="77777777" w:rsidR="00430016" w:rsidRDefault="006D689B">
      <w:pPr>
        <w:pStyle w:val="1"/>
      </w:pPr>
      <w:bookmarkStart w:id="6" w:name="_Toc96071713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373870A9" w14:textId="77777777" w:rsidR="00430016" w:rsidRDefault="006D689B">
      <w:pPr>
        <w:pStyle w:val="FirstParagraph"/>
      </w:pPr>
      <w:r>
        <w:rPr>
          <w:b/>
          <w:bCs/>
        </w:rPr>
        <w:t>1. Подгонка полиномиальной кривой</w:t>
      </w:r>
    </w:p>
    <w:p w14:paraId="0B46E2DC" w14:textId="77777777" w:rsidR="00430016" w:rsidRDefault="006D689B">
      <w:pPr>
        <w:pStyle w:val="a0"/>
      </w:pPr>
      <w:r>
        <w:t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:</w:t>
      </w:r>
    </w:p>
    <w:p w14:paraId="3979BA3C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0DEA5F00" w14:textId="77777777" w:rsidR="00430016" w:rsidRDefault="006D689B">
      <w:pPr>
        <w:pStyle w:val="FirstParagraph"/>
      </w:pPr>
      <w:r>
        <w:t xml:space="preserve">В матрице заданы значения </w:t>
      </w:r>
      <m:oMath>
        <m:r>
          <w:rPr>
            <w:rFonts w:ascii="Cambria Math" w:hAnsi="Cambria Math"/>
          </w:rPr>
          <m:t>x</m:t>
        </m:r>
      </m:oMath>
      <w:r>
        <w:t xml:space="preserve"> в столбце 1 и значения </w:t>
      </w:r>
      <m:oMath>
        <m:r>
          <w:rPr>
            <w:rFonts w:ascii="Cambria Math" w:hAnsi="Cambria Math"/>
          </w:rPr>
          <m:t>y</m:t>
        </m:r>
      </m:oMath>
      <w:r>
        <w:t xml:space="preserve"> в столбце 2. Введём матрицу данных в Octave и извлечём вектор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. Данные операции показаны на Fig. 1.</w:t>
      </w:r>
    </w:p>
    <w:p w14:paraId="734B3640" w14:textId="44D3DA2A" w:rsidR="00430016" w:rsidRDefault="002C037E">
      <w:pPr>
        <w:pStyle w:val="CaptionedFigure"/>
      </w:pPr>
      <w:r w:rsidRPr="00482EEE">
        <w:rPr>
          <w:noProof/>
          <w:lang w:eastAsia="ru-RU"/>
        </w:rPr>
        <w:drawing>
          <wp:inline distT="0" distB="0" distL="0" distR="0" wp14:anchorId="0E65675C" wp14:editId="1B146C3B">
            <wp:extent cx="3881194" cy="46386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7166" cy="468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1862" w14:textId="77777777" w:rsidR="00430016" w:rsidRDefault="006D689B">
      <w:pPr>
        <w:pStyle w:val="ImageCaption"/>
      </w:pPr>
      <w:r>
        <w:t>Ввод матрицы данных</w:t>
      </w:r>
    </w:p>
    <w:p w14:paraId="1F4D2711" w14:textId="41BDE849" w:rsidR="00430016" w:rsidRDefault="00D10019">
      <w:pPr>
        <w:pStyle w:val="a0"/>
      </w:pPr>
      <w:r>
        <w:t>Нарисуем точки на графике</w:t>
      </w:r>
      <w:r w:rsidR="006D689B">
        <w:t>.</w:t>
      </w:r>
      <w:bookmarkStart w:id="8" w:name="_GoBack"/>
      <w:bookmarkEnd w:id="8"/>
    </w:p>
    <w:p w14:paraId="6DE08B3E" w14:textId="5910BCD4" w:rsidR="00430016" w:rsidRDefault="002C037E">
      <w:pPr>
        <w:pStyle w:val="CaptionedFigure"/>
      </w:pPr>
      <w:r w:rsidRPr="00482EEE">
        <w:rPr>
          <w:noProof/>
          <w:lang w:eastAsia="ru-RU"/>
        </w:rPr>
        <w:lastRenderedPageBreak/>
        <w:drawing>
          <wp:inline distT="0" distB="0" distL="0" distR="0" wp14:anchorId="7229090C" wp14:editId="3DD886FA">
            <wp:extent cx="4313213" cy="71913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0355" cy="720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C215" w14:textId="77777777" w:rsidR="00430016" w:rsidRDefault="006D689B">
      <w:pPr>
        <w:pStyle w:val="ImageCaption"/>
      </w:pPr>
      <w:r>
        <w:t>Нанесение точек на плоскость</w:t>
      </w:r>
    </w:p>
    <w:p w14:paraId="01048383" w14:textId="77777777" w:rsidR="00430016" w:rsidRDefault="006D689B">
      <w:pPr>
        <w:pStyle w:val="a0"/>
      </w:pPr>
      <w:r>
        <w:t xml:space="preserve">Построим уравн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>. Подставляя данные, получаем следующую систему линейных уравнений.</w:t>
      </w:r>
    </w:p>
    <w:p w14:paraId="2535F0F0" w14:textId="77777777" w:rsidR="00430016" w:rsidRDefault="00F070DF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168F172" w14:textId="77777777" w:rsidR="00430016" w:rsidRDefault="006D689B">
      <w:pPr>
        <w:pStyle w:val="FirstParagraph"/>
      </w:pPr>
      <w:r>
        <w:t xml:space="preserve">Обратим внимание на форму матрицы коэффициентов </w:t>
      </w:r>
      <m:oMath>
        <m:r>
          <w:rPr>
            <w:rFonts w:ascii="Cambria Math" w:hAnsi="Cambria Math"/>
          </w:rPr>
          <m:t>A</m:t>
        </m:r>
      </m:oMath>
      <w:r>
        <w:t xml:space="preserve">. Третий столбец – все единицы, второй столбец – значения </w:t>
      </w:r>
      <m:oMath>
        <m:r>
          <w:rPr>
            <w:rFonts w:ascii="Cambria Math" w:hAnsi="Cambria Math"/>
          </w:rPr>
          <m:t>x</m:t>
        </m:r>
      </m:oMath>
      <w:r>
        <w:t xml:space="preserve">, а первый столбец – квадрат значений </w:t>
      </w:r>
      <m:oMath>
        <m:r>
          <w:rPr>
            <w:rFonts w:ascii="Cambria Math" w:hAnsi="Cambria Math"/>
          </w:rPr>
          <m:t>x</m:t>
        </m:r>
      </m:oMath>
      <w:r>
        <w:t xml:space="preserve">. Правый вектор – это значения </w:t>
      </w:r>
      <m:oMath>
        <m:r>
          <w:rPr>
            <w:rFonts w:ascii="Cambria Math" w:hAnsi="Cambria Math"/>
          </w:rPr>
          <m:t>y</m:t>
        </m:r>
      </m:oMath>
      <w:r>
        <w:t>. 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 Это показано на Fig. 3.</w:t>
      </w:r>
    </w:p>
    <w:p w14:paraId="5203619E" w14:textId="0666FE12" w:rsidR="00430016" w:rsidRDefault="002C037E">
      <w:pPr>
        <w:pStyle w:val="CaptionedFigure"/>
      </w:pPr>
      <w:r w:rsidRPr="00482EEE">
        <w:rPr>
          <w:noProof/>
          <w:lang w:eastAsia="ru-RU"/>
        </w:rPr>
        <w:drawing>
          <wp:inline distT="0" distB="0" distL="0" distR="0" wp14:anchorId="382DB36F" wp14:editId="0AB95CBD">
            <wp:extent cx="4573026" cy="51720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6225" cy="517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4B942" w14:textId="77777777" w:rsidR="00430016" w:rsidRDefault="006D689B">
      <w:pPr>
        <w:pStyle w:val="ImageCaption"/>
      </w:pPr>
      <w:r>
        <w:t>Создание матрицы А</w:t>
      </w:r>
    </w:p>
    <w:p w14:paraId="24040CD1" w14:textId="77777777" w:rsidR="00430016" w:rsidRDefault="006D689B">
      <w:pPr>
        <w:pStyle w:val="a0"/>
      </w:pPr>
      <w:r>
        <w:lastRenderedPageBreak/>
        <w:t xml:space="preserve">Решение по методу наименьших квадратов получается из решения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b</m:t>
        </m:r>
      </m:oMath>
      <w:r>
        <w:t xml:space="preserve">, где </w:t>
      </w:r>
      <m:oMath>
        <m:r>
          <w:rPr>
            <w:rFonts w:ascii="Cambria Math" w:hAnsi="Cambria Math"/>
          </w:rPr>
          <m:t>b</m:t>
        </m:r>
      </m:oMath>
      <w:r>
        <w:t xml:space="preserve"> – вектор коэффициентов полинома. Используем Octave для построения уравнений, как показано на Fig. 4</w:t>
      </w:r>
    </w:p>
    <w:p w14:paraId="4A6C80B9" w14:textId="3AC12376" w:rsidR="00430016" w:rsidRDefault="002C037E">
      <w:pPr>
        <w:pStyle w:val="CaptionedFigure"/>
      </w:pPr>
      <w:r w:rsidRPr="00482EEE">
        <w:rPr>
          <w:noProof/>
          <w:lang w:eastAsia="ru-RU"/>
        </w:rPr>
        <w:drawing>
          <wp:inline distT="0" distB="0" distL="0" distR="0" wp14:anchorId="1E7A494D" wp14:editId="61C23985">
            <wp:extent cx="2911029" cy="23526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4815" cy="238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0808" w14:textId="77777777" w:rsidR="00430016" w:rsidRDefault="006D689B">
      <w:pPr>
        <w:pStyle w:val="ImageCaption"/>
      </w:pPr>
      <w:r>
        <w:t>Построение уравнений по методу наименьших квадратов</w:t>
      </w:r>
    </w:p>
    <w:p w14:paraId="06A7F80C" w14:textId="7A2595E2" w:rsidR="00430016" w:rsidRDefault="006D689B">
      <w:pPr>
        <w:pStyle w:val="a0"/>
      </w:pPr>
      <w:r>
        <w:t xml:space="preserve">Решим </w:t>
      </w:r>
      <w:r w:rsidR="00D10019">
        <w:t>задачу методом Гаусса</w:t>
      </w:r>
      <w:r>
        <w:t>. Для этого запишем расширенную матрицу:</w:t>
      </w:r>
    </w:p>
    <w:p w14:paraId="74E38F5E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27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8FFED07" w14:textId="77777777" w:rsidR="00430016" w:rsidRDefault="006D689B">
      <w:pPr>
        <w:pStyle w:val="FirstParagraph"/>
      </w:pPr>
      <w:r>
        <w:t>Таким образом, искомое квадратное уравнение имеет вид:</w:t>
      </w:r>
    </w:p>
    <w:p w14:paraId="6D350453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8928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65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</m:t>
          </m:r>
        </m:oMath>
      </m:oMathPara>
    </w:p>
    <w:p w14:paraId="25F3DBBD" w14:textId="5C4D4151" w:rsidR="00430016" w:rsidRDefault="002C037E">
      <w:pPr>
        <w:pStyle w:val="CaptionedFigure"/>
      </w:pPr>
      <w:r w:rsidRPr="00482EEE">
        <w:rPr>
          <w:noProof/>
          <w:lang w:eastAsia="ru-RU"/>
        </w:rPr>
        <w:lastRenderedPageBreak/>
        <w:drawing>
          <wp:inline distT="0" distB="0" distL="0" distR="0" wp14:anchorId="1ACF95C6" wp14:editId="360A3720">
            <wp:extent cx="2736571" cy="31051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2181" cy="3122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1B79B" w14:textId="77777777" w:rsidR="00430016" w:rsidRDefault="006D689B">
      <w:pPr>
        <w:pStyle w:val="ImageCaption"/>
      </w:pPr>
      <w:r>
        <w:t>Решение задачи методом Гаусса</w:t>
      </w:r>
    </w:p>
    <w:p w14:paraId="4F2D75E5" w14:textId="77777777" w:rsidR="00430016" w:rsidRDefault="006D689B">
      <w:pPr>
        <w:pStyle w:val="a0"/>
      </w:pPr>
      <w:r>
        <w:t>После чего построим соответствующий график параболы. Построение можно увидеть на Figure 6, а вид самой параболы на Figure 7.</w:t>
      </w:r>
    </w:p>
    <w:p w14:paraId="1E10C210" w14:textId="7BD28F89" w:rsidR="00430016" w:rsidRDefault="00BC54B8">
      <w:pPr>
        <w:pStyle w:val="CaptionedFigure"/>
      </w:pPr>
      <w:r w:rsidRPr="00482EEE">
        <w:rPr>
          <w:noProof/>
          <w:lang w:eastAsia="ru-RU"/>
        </w:rPr>
        <w:drawing>
          <wp:inline distT="0" distB="0" distL="0" distR="0" wp14:anchorId="57D97F9E" wp14:editId="16D40449">
            <wp:extent cx="2734219" cy="31146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7557" cy="316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9A8F" w14:textId="77777777" w:rsidR="00430016" w:rsidRDefault="006D689B">
      <w:pPr>
        <w:pStyle w:val="ImageCaption"/>
      </w:pPr>
      <w:r>
        <w:t>Построение графика параболы</w:t>
      </w:r>
    </w:p>
    <w:p w14:paraId="66C32302" w14:textId="350393BF" w:rsidR="00430016" w:rsidRDefault="00BC54B8">
      <w:pPr>
        <w:pStyle w:val="CaptionedFigure"/>
      </w:pPr>
      <w:r w:rsidRPr="00482EEE">
        <w:rPr>
          <w:noProof/>
          <w:lang w:eastAsia="ru-RU"/>
        </w:rPr>
        <w:lastRenderedPageBreak/>
        <w:drawing>
          <wp:inline distT="0" distB="0" distL="0" distR="0" wp14:anchorId="6547C77F" wp14:editId="75F7BACA">
            <wp:extent cx="4445579" cy="41433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9866" cy="417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2F35E" w14:textId="77777777" w:rsidR="00430016" w:rsidRDefault="006D689B">
      <w:pPr>
        <w:pStyle w:val="ImageCaption"/>
      </w:pPr>
      <w:r>
        <w:t>График параболы</w:t>
      </w:r>
    </w:p>
    <w:p w14:paraId="42DF4FB7" w14:textId="77777777" w:rsidR="00430016" w:rsidRDefault="006D689B">
      <w:pPr>
        <w:pStyle w:val="a0"/>
      </w:pPr>
      <w:r>
        <w:t>Процесс подгонки может быть автоматизирован встроенными функциями Octave. Для этого мы можем использовать встроенную функцию для подгонки полинома polyfit. Синтаксис: polyfit (x, y, order), где order – это степень полинома. Значения полинома P в точках, задаваемых вектором-строкой x можно получить с помощью функции polyval. Синтаксис: polyval (P, x).</w:t>
      </w:r>
    </w:p>
    <w:p w14:paraId="0C01EEE8" w14:textId="77777777" w:rsidR="00430016" w:rsidRDefault="006D689B">
      <w:pPr>
        <w:pStyle w:val="a0"/>
      </w:pPr>
      <w:r>
        <w:t>На Figure 8 получим подгоночный полином.</w:t>
      </w:r>
    </w:p>
    <w:p w14:paraId="41370270" w14:textId="3AB0B253" w:rsidR="00430016" w:rsidRDefault="00BC54B8">
      <w:pPr>
        <w:pStyle w:val="CaptionedFigure"/>
      </w:pPr>
      <w:r w:rsidRPr="00872BC5">
        <w:rPr>
          <w:noProof/>
          <w:lang w:eastAsia="ru-RU"/>
        </w:rPr>
        <w:lastRenderedPageBreak/>
        <w:drawing>
          <wp:inline distT="0" distB="0" distL="0" distR="0" wp14:anchorId="27B5DC17" wp14:editId="33151DD3">
            <wp:extent cx="2741029" cy="31051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5773" cy="312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55974" w14:textId="77777777" w:rsidR="00430016" w:rsidRDefault="006D689B">
      <w:pPr>
        <w:pStyle w:val="ImageCaption"/>
      </w:pPr>
      <w:r>
        <w:t>Подгоночный полином</w:t>
      </w:r>
    </w:p>
    <w:p w14:paraId="29259E05" w14:textId="77777777" w:rsidR="00430016" w:rsidRDefault="006D689B">
      <w:pPr>
        <w:pStyle w:val="a0"/>
      </w:pPr>
      <w:r>
        <w:t>После чего рассчитаем значения в точках и построим исходные данные. Это показано на Fig. 9.</w:t>
      </w:r>
    </w:p>
    <w:p w14:paraId="232BE86E" w14:textId="5EB599A4" w:rsidR="00430016" w:rsidRDefault="00BC54B8">
      <w:pPr>
        <w:pStyle w:val="CaptionedFigure"/>
      </w:pPr>
      <w:r w:rsidRPr="00872BC5">
        <w:rPr>
          <w:noProof/>
          <w:lang w:eastAsia="ru-RU"/>
        </w:rPr>
        <w:drawing>
          <wp:inline distT="0" distB="0" distL="0" distR="0" wp14:anchorId="77D415AC" wp14:editId="65B76313">
            <wp:extent cx="2655857" cy="24479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9245" cy="247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089CB" w14:textId="77777777" w:rsidR="00430016" w:rsidRDefault="006D689B">
      <w:pPr>
        <w:pStyle w:val="ImageCaption"/>
      </w:pPr>
      <w:r>
        <w:t>Граф исходных и подгоночных данных</w:t>
      </w:r>
    </w:p>
    <w:p w14:paraId="6C3315AC" w14:textId="77777777" w:rsidR="00430016" w:rsidRDefault="006D689B">
      <w:pPr>
        <w:pStyle w:val="a0"/>
      </w:pPr>
      <w:r>
        <w:rPr>
          <w:b/>
          <w:bCs/>
        </w:rPr>
        <w:t>2. Матричные преобразования</w:t>
      </w:r>
    </w:p>
    <w:p w14:paraId="7ED35B05" w14:textId="77777777" w:rsidR="00430016" w:rsidRDefault="006D689B">
      <w:pPr>
        <w:pStyle w:val="a0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, где каждый столбец представляет точку на рисунке. В качестве простого примера, давайте попробуем закодировать </w:t>
      </w:r>
      <w:r>
        <w:lastRenderedPageBreak/>
        <w:t>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 раз (цикл Эйлера).</w:t>
      </w:r>
    </w:p>
    <w:p w14:paraId="0D57D29E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D37BE5A" w14:textId="77777777" w:rsidR="00430016" w:rsidRDefault="006D689B">
      <w:pPr>
        <w:pStyle w:val="FirstParagraph"/>
      </w:pPr>
      <w:r>
        <w:t>Реализация показана на Figure 10.</w:t>
      </w:r>
    </w:p>
    <w:p w14:paraId="5E8E836C" w14:textId="2117880B" w:rsidR="00430016" w:rsidRDefault="00BC54B8">
      <w:pPr>
        <w:pStyle w:val="CaptionedFigure"/>
      </w:pPr>
      <w:r w:rsidRPr="00872BC5">
        <w:rPr>
          <w:noProof/>
          <w:lang w:eastAsia="ru-RU"/>
        </w:rPr>
        <w:drawing>
          <wp:inline distT="0" distB="0" distL="0" distR="0" wp14:anchorId="1ECABF73" wp14:editId="4867BCEE">
            <wp:extent cx="2886075" cy="3283971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5720" cy="329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4A279" w14:textId="77777777" w:rsidR="00430016" w:rsidRDefault="006D689B">
      <w:pPr>
        <w:pStyle w:val="ImageCaption"/>
      </w:pPr>
      <w:r>
        <w:t>Реализация построения графа</w:t>
      </w:r>
    </w:p>
    <w:p w14:paraId="75E9C66F" w14:textId="77777777" w:rsidR="00430016" w:rsidRDefault="006D689B">
      <w:pPr>
        <w:pStyle w:val="a0"/>
      </w:pPr>
      <w:r>
        <w:t>Полученный граф можно увидеть на Figure 11.</w:t>
      </w:r>
    </w:p>
    <w:p w14:paraId="246E7F4C" w14:textId="2D80E289" w:rsidR="00430016" w:rsidRDefault="00BC54B8">
      <w:pPr>
        <w:pStyle w:val="CaptionedFigure"/>
      </w:pPr>
      <w:r w:rsidRPr="00872BC5">
        <w:rPr>
          <w:noProof/>
          <w:lang w:eastAsia="ru-RU"/>
        </w:rPr>
        <w:drawing>
          <wp:inline distT="0" distB="0" distL="0" distR="0" wp14:anchorId="447F7251" wp14:editId="078BF5C7">
            <wp:extent cx="2780777" cy="2567635"/>
            <wp:effectExtent l="0" t="0" r="635" b="444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37680" cy="262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63A89" w14:textId="77777777" w:rsidR="00430016" w:rsidRDefault="006D689B">
      <w:pPr>
        <w:pStyle w:val="ImageCaption"/>
      </w:pPr>
      <w:r>
        <w:t>Полученный граф</w:t>
      </w:r>
    </w:p>
    <w:p w14:paraId="75D06EE3" w14:textId="77777777" w:rsidR="00430016" w:rsidRDefault="006D689B">
      <w:pPr>
        <w:pStyle w:val="a0"/>
      </w:pPr>
      <w:r>
        <w:rPr>
          <w:b/>
          <w:bCs/>
        </w:rPr>
        <w:lastRenderedPageBreak/>
        <w:t>3. Вращение</w:t>
      </w:r>
    </w:p>
    <w:p w14:paraId="583AE17D" w14:textId="77777777" w:rsidR="00430016" w:rsidRDefault="006D689B">
      <w:pPr>
        <w:pStyle w:val="a0"/>
      </w:pPr>
      <w:r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 Вращение точк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носительно начала координат определяется как</w:t>
      </w:r>
    </w:p>
    <w:p w14:paraId="65E96F52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76080BE" w14:textId="77777777" w:rsidR="00430016" w:rsidRDefault="006D689B">
      <w:pPr>
        <w:pStyle w:val="FirstParagraph"/>
      </w:pPr>
      <w:r>
        <w:t>где</w:t>
      </w:r>
    </w:p>
    <w:p w14:paraId="5C37DEB3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6676586" w14:textId="77777777" w:rsidR="00430016" w:rsidRDefault="006D689B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- угол поворота (измеренный против часовой стрелки).</w:t>
      </w:r>
    </w:p>
    <w:p w14:paraId="27AEA01F" w14:textId="77777777" w:rsidR="00430016" w:rsidRDefault="006D689B">
      <w:pPr>
        <w:pStyle w:val="a0"/>
      </w:pPr>
      <w:r>
        <w:t xml:space="preserve">Теперь, чтобы произвести повороты матрицы данных </w:t>
      </w:r>
      <m:oMath>
        <m:r>
          <w:rPr>
            <w:rFonts w:ascii="Cambria Math" w:hAnsi="Cambria Math"/>
          </w:rPr>
          <m:t>D</m:t>
        </m:r>
      </m:oMath>
      <w:r>
        <w:t xml:space="preserve">, нам нужно вычислить произведение матриц </w:t>
      </w:r>
      <m:oMath>
        <m:r>
          <w:rPr>
            <w:rFonts w:ascii="Cambria Math" w:hAnsi="Cambria Math"/>
          </w:rPr>
          <m:t>RD</m:t>
        </m:r>
      </m:oMath>
      <w:r>
        <w:t xml:space="preserve">. Повернём граф дома н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2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. Вначале переведём угол в радианы. Произведенные действия показаны на Figure 12 - 14.</w:t>
      </w:r>
    </w:p>
    <w:p w14:paraId="714181F3" w14:textId="10990A7D" w:rsidR="00430016" w:rsidRDefault="00BC54B8">
      <w:pPr>
        <w:pStyle w:val="CaptionedFigure"/>
      </w:pPr>
      <w:r w:rsidRPr="00872BC5">
        <w:rPr>
          <w:noProof/>
          <w:lang w:eastAsia="ru-RU"/>
        </w:rPr>
        <w:drawing>
          <wp:inline distT="0" distB="0" distL="0" distR="0" wp14:anchorId="5A3417DA" wp14:editId="5C808557">
            <wp:extent cx="3577792" cy="40671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99378" cy="409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34C6C" w14:textId="77777777" w:rsidR="00430016" w:rsidRDefault="006D689B">
      <w:pPr>
        <w:pStyle w:val="ImageCaption"/>
      </w:pPr>
      <w:r>
        <w:t>Поворот на 90 градусов</w:t>
      </w:r>
    </w:p>
    <w:p w14:paraId="5A37C2E5" w14:textId="5EAABBAA" w:rsidR="00430016" w:rsidRDefault="00BC54B8">
      <w:pPr>
        <w:pStyle w:val="CaptionedFigure"/>
      </w:pPr>
      <w:r w:rsidRPr="003D4119">
        <w:rPr>
          <w:noProof/>
          <w:lang w:eastAsia="ru-RU"/>
        </w:rPr>
        <w:lastRenderedPageBreak/>
        <w:drawing>
          <wp:inline distT="0" distB="0" distL="0" distR="0" wp14:anchorId="56EE5CF8" wp14:editId="43523EE6">
            <wp:extent cx="3613634" cy="366712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29285" cy="368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CA82E" w14:textId="77777777" w:rsidR="00430016" w:rsidRDefault="006D689B">
      <w:pPr>
        <w:pStyle w:val="ImageCaption"/>
      </w:pPr>
      <w:r>
        <w:t>Поворот на 225 градусов</w:t>
      </w:r>
    </w:p>
    <w:p w14:paraId="3A0CB026" w14:textId="60D27080" w:rsidR="00430016" w:rsidRDefault="00BC54B8">
      <w:pPr>
        <w:pStyle w:val="CaptionedFigure"/>
      </w:pPr>
      <w:r w:rsidRPr="003D4119">
        <w:rPr>
          <w:noProof/>
          <w:lang w:eastAsia="ru-RU"/>
        </w:rPr>
        <w:drawing>
          <wp:inline distT="0" distB="0" distL="0" distR="0" wp14:anchorId="0432C5D5" wp14:editId="70224478">
            <wp:extent cx="4157838" cy="38385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81748" cy="3860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E6791" w14:textId="77777777" w:rsidR="00430016" w:rsidRDefault="006D689B">
      <w:pPr>
        <w:pStyle w:val="ImageCaption"/>
      </w:pPr>
      <w:r>
        <w:t>Реализация и результаты вращения</w:t>
      </w:r>
    </w:p>
    <w:p w14:paraId="7067DD45" w14:textId="77777777" w:rsidR="00430016" w:rsidRDefault="006D689B">
      <w:pPr>
        <w:pStyle w:val="a0"/>
      </w:pPr>
      <w:r>
        <w:rPr>
          <w:b/>
          <w:bCs/>
        </w:rPr>
        <w:lastRenderedPageBreak/>
        <w:t>4. Отражение</w:t>
      </w:r>
    </w:p>
    <w:p w14:paraId="5BA097BA" w14:textId="77777777" w:rsidR="00430016" w:rsidRDefault="006D689B">
      <w:pPr>
        <w:pStyle w:val="a0"/>
      </w:pPr>
      <w:r>
        <w:t xml:space="preserve">Если </w:t>
      </w:r>
      <m:oMath>
        <m:r>
          <w:rPr>
            <w:rFonts w:ascii="Cambria Math" w:hAnsi="Cambria Math"/>
          </w:rPr>
          <m:t>l</m:t>
        </m:r>
      </m:oMath>
      <w:r>
        <w:t xml:space="preserve"> – прямая, проходящая через начало координат, то отражение точк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носительно прямой </w:t>
      </w:r>
      <m:oMath>
        <m:r>
          <w:rPr>
            <w:rFonts w:ascii="Cambria Math" w:hAnsi="Cambria Math"/>
          </w:rPr>
          <m:t>l</m:t>
        </m:r>
      </m:oMath>
      <w:r>
        <w:t xml:space="preserve"> определяется как</w:t>
      </w:r>
    </w:p>
    <w:p w14:paraId="3AE9978F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E680C63" w14:textId="77777777" w:rsidR="00430016" w:rsidRDefault="006D689B">
      <w:pPr>
        <w:pStyle w:val="FirstParagraph"/>
      </w:pPr>
      <w:r>
        <w:t>где</w:t>
      </w:r>
    </w:p>
    <w:p w14:paraId="68AFF7B9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1BF522B" w14:textId="77777777" w:rsidR="00430016" w:rsidRDefault="006D689B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- угол между прямой </w:t>
      </w:r>
      <m:oMath>
        <m:r>
          <w:rPr>
            <w:rFonts w:ascii="Cambria Math" w:hAnsi="Cambria Math"/>
          </w:rPr>
          <m:t>l</m:t>
        </m:r>
      </m:oMath>
      <w:r>
        <w:t xml:space="preserve"> и осью абсцисс (измеренный против часовой стрелки). Отразим граф дома относительно прямой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. Зададим матрицу отражения, как показано на Figure 15.</w:t>
      </w:r>
    </w:p>
    <w:p w14:paraId="63C00CEB" w14:textId="53B4484D" w:rsidR="00430016" w:rsidRDefault="00BC54B8">
      <w:pPr>
        <w:pStyle w:val="CaptionedFigure"/>
      </w:pPr>
      <w:r w:rsidRPr="003D4119">
        <w:rPr>
          <w:noProof/>
          <w:lang w:eastAsia="ru-RU"/>
        </w:rPr>
        <w:drawing>
          <wp:inline distT="0" distB="0" distL="0" distR="0" wp14:anchorId="464681C5" wp14:editId="2BD28777">
            <wp:extent cx="4105275" cy="4159292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39993" cy="419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C7048" w14:textId="77777777" w:rsidR="00430016" w:rsidRDefault="006D689B">
      <w:pPr>
        <w:pStyle w:val="ImageCaption"/>
      </w:pPr>
      <w:r>
        <w:t>Задание отражения</w:t>
      </w:r>
    </w:p>
    <w:p w14:paraId="2D2C5CFD" w14:textId="77777777" w:rsidR="00430016" w:rsidRDefault="006D689B">
      <w:pPr>
        <w:pStyle w:val="a0"/>
      </w:pPr>
      <w:r>
        <w:t>Далее на Figure 16 показано, какой результат получился в ходе этих действий.</w:t>
      </w:r>
    </w:p>
    <w:p w14:paraId="19F81FCB" w14:textId="1FA87BC0" w:rsidR="00430016" w:rsidRDefault="00BC54B8">
      <w:pPr>
        <w:pStyle w:val="CaptionedFigure"/>
      </w:pPr>
      <w:r w:rsidRPr="003D4119">
        <w:rPr>
          <w:noProof/>
          <w:lang w:eastAsia="ru-RU"/>
        </w:rPr>
        <w:lastRenderedPageBreak/>
        <w:drawing>
          <wp:inline distT="0" distB="0" distL="0" distR="0" wp14:anchorId="1DA03A23" wp14:editId="47327D88">
            <wp:extent cx="3267075" cy="301621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76973" cy="3025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865F7" w14:textId="77777777" w:rsidR="00430016" w:rsidRDefault="006D689B">
      <w:pPr>
        <w:pStyle w:val="ImageCaption"/>
      </w:pPr>
      <w:r>
        <w:t>Результат отражения</w:t>
      </w:r>
    </w:p>
    <w:p w14:paraId="149CAFEA" w14:textId="77777777" w:rsidR="00430016" w:rsidRDefault="006D689B">
      <w:pPr>
        <w:pStyle w:val="a0"/>
      </w:pPr>
      <w:r>
        <w:rPr>
          <w:b/>
          <w:bCs/>
        </w:rPr>
        <w:t>5. Дилатация</w:t>
      </w:r>
    </w:p>
    <w:p w14:paraId="5A156F29" w14:textId="77777777" w:rsidR="00430016" w:rsidRDefault="006D689B">
      <w:pPr>
        <w:pStyle w:val="a0"/>
      </w:pPr>
      <w:r>
        <w:t>Дилатация (то есть расширение или сжатие) также может быть выполнено путём умножения матриц. Пусть:</w:t>
      </w:r>
    </w:p>
    <w:p w14:paraId="035658DB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29B7EAF" w14:textId="77777777" w:rsidR="00430016" w:rsidRDefault="006D689B">
      <w:pPr>
        <w:pStyle w:val="FirstParagraph"/>
      </w:pPr>
      <w:r>
        <w:t xml:space="preserve">Тогда матричное произведение </w:t>
      </w:r>
      <m:oMath>
        <m:r>
          <w:rPr>
            <w:rFonts w:ascii="Cambria Math" w:hAnsi="Cambria Math"/>
          </w:rPr>
          <m:t>TD</m:t>
        </m:r>
      </m:oMath>
      <w:r>
        <w:t xml:space="preserve"> будет преобразованием дилатации </w:t>
      </w:r>
      <m:oMath>
        <m:r>
          <w:rPr>
            <w:rFonts w:ascii="Cambria Math" w:hAnsi="Cambria Math"/>
          </w:rPr>
          <m:t>D</m:t>
        </m:r>
      </m:oMath>
      <w:r>
        <w:t xml:space="preserve"> с коэффициентом </w:t>
      </w:r>
      <m:oMath>
        <m:r>
          <w:rPr>
            <w:rFonts w:ascii="Cambria Math" w:hAnsi="Cambria Math"/>
          </w:rPr>
          <m:t>k</m:t>
        </m:r>
      </m:oMath>
      <w:r>
        <w:t>. Увеличим граф дома в 2 раза. Реализация показана на Figure 17.</w:t>
      </w:r>
    </w:p>
    <w:p w14:paraId="4257D119" w14:textId="226AC09C" w:rsidR="00430016" w:rsidRDefault="00BC54B8">
      <w:pPr>
        <w:pStyle w:val="CaptionedFigure"/>
      </w:pPr>
      <w:r w:rsidRPr="00C45E02">
        <w:rPr>
          <w:noProof/>
          <w:lang w:eastAsia="ru-RU"/>
        </w:rPr>
        <w:drawing>
          <wp:inline distT="0" distB="0" distL="0" distR="0" wp14:anchorId="746BE767" wp14:editId="19CD8BF1">
            <wp:extent cx="2779776" cy="2825571"/>
            <wp:effectExtent l="0" t="0" r="190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15736" cy="286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D7789" w14:textId="77777777" w:rsidR="00430016" w:rsidRDefault="006D689B">
      <w:pPr>
        <w:pStyle w:val="ImageCaption"/>
      </w:pPr>
      <w:r>
        <w:t>Реализация дилатации</w:t>
      </w:r>
    </w:p>
    <w:p w14:paraId="3FDF993D" w14:textId="77777777" w:rsidR="00430016" w:rsidRDefault="006D689B">
      <w:pPr>
        <w:pStyle w:val="a0"/>
      </w:pPr>
      <w:r>
        <w:lastRenderedPageBreak/>
        <w:t>После чего на Figure 18 можно увидеть результат данной операции.</w:t>
      </w:r>
    </w:p>
    <w:p w14:paraId="0006842B" w14:textId="41B05904" w:rsidR="00430016" w:rsidRDefault="00BC54B8">
      <w:pPr>
        <w:pStyle w:val="CaptionedFigure"/>
      </w:pPr>
      <w:r w:rsidRPr="00C45E02">
        <w:rPr>
          <w:noProof/>
          <w:lang w:eastAsia="ru-RU"/>
        </w:rPr>
        <w:drawing>
          <wp:inline distT="0" distB="0" distL="0" distR="0" wp14:anchorId="2553D5C8" wp14:editId="41D2EA1E">
            <wp:extent cx="2816352" cy="2605877"/>
            <wp:effectExtent l="0" t="0" r="3175" b="444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6056" cy="2614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1248" w14:textId="77777777" w:rsidR="00430016" w:rsidRDefault="006D689B">
      <w:pPr>
        <w:pStyle w:val="ImageCaption"/>
      </w:pPr>
      <w:r>
        <w:t>Результат увеличения</w:t>
      </w:r>
    </w:p>
    <w:p w14:paraId="180F1187" w14:textId="77777777" w:rsidR="00430016" w:rsidRDefault="006D689B">
      <w:pPr>
        <w:pStyle w:val="1"/>
      </w:pPr>
      <w:bookmarkStart w:id="9" w:name="_Toc96071714"/>
      <w:bookmarkStart w:id="10" w:name="выводы"/>
      <w:bookmarkEnd w:id="7"/>
      <w:r>
        <w:t>Выводы</w:t>
      </w:r>
      <w:bookmarkEnd w:id="9"/>
    </w:p>
    <w:p w14:paraId="1520201C" w14:textId="46957643" w:rsidR="00430016" w:rsidRDefault="00BC54B8">
      <w:pPr>
        <w:pStyle w:val="FirstParagraph"/>
      </w:pPr>
      <w:r>
        <w:t>Я</w:t>
      </w:r>
      <w:r w:rsidR="006D689B">
        <w:t xml:space="preserve"> ознакомился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  <w:bookmarkEnd w:id="10"/>
    </w:p>
    <w:sectPr w:rsidR="0043001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53A56D" w14:textId="77777777" w:rsidR="00F070DF" w:rsidRDefault="00F070DF">
      <w:pPr>
        <w:spacing w:after="0"/>
      </w:pPr>
      <w:r>
        <w:separator/>
      </w:r>
    </w:p>
  </w:endnote>
  <w:endnote w:type="continuationSeparator" w:id="0">
    <w:p w14:paraId="1A243D69" w14:textId="77777777" w:rsidR="00F070DF" w:rsidRDefault="00F07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28F407" w14:textId="77777777" w:rsidR="00F070DF" w:rsidRDefault="00F070DF">
      <w:r>
        <w:separator/>
      </w:r>
    </w:p>
  </w:footnote>
  <w:footnote w:type="continuationSeparator" w:id="0">
    <w:p w14:paraId="22EA7D12" w14:textId="77777777" w:rsidR="00F070DF" w:rsidRDefault="00F07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2D1A9F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037E"/>
    <w:rsid w:val="00430016"/>
    <w:rsid w:val="004E29B3"/>
    <w:rsid w:val="00590D07"/>
    <w:rsid w:val="006D689B"/>
    <w:rsid w:val="00725320"/>
    <w:rsid w:val="00784D58"/>
    <w:rsid w:val="008D6863"/>
    <w:rsid w:val="00B86B75"/>
    <w:rsid w:val="00BC48D5"/>
    <w:rsid w:val="00BC54B8"/>
    <w:rsid w:val="00C36279"/>
    <w:rsid w:val="00D10019"/>
    <w:rsid w:val="00E30F8D"/>
    <w:rsid w:val="00E315A3"/>
    <w:rsid w:val="00E73D7F"/>
    <w:rsid w:val="00F070DF"/>
    <w:rsid w:val="00F17EFC"/>
    <w:rsid w:val="00F369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1E9AF"/>
  <w15:docId w15:val="{0BD5E4B7-85E2-4C6C-8605-7D290B32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3D7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5</vt:lpstr>
    </vt:vector>
  </TitlesOfParts>
  <Company/>
  <LinksUpToDate>false</LinksUpToDate>
  <CharactersWithSpaces>5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Хитяев Евгений Анатольевич НПМмд-02-21</dc:creator>
  <cp:keywords/>
  <cp:lastModifiedBy>alexmilehin1999@outlook.com</cp:lastModifiedBy>
  <cp:revision>5</cp:revision>
  <dcterms:created xsi:type="dcterms:W3CDTF">2022-02-18T07:12:00Z</dcterms:created>
  <dcterms:modified xsi:type="dcterms:W3CDTF">2022-02-18T18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